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Irving Gutierr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rving</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utierr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8 Butternut Drive, Bolingbrook, IL, USA Bolingbrook, IL, USA 604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gutierrez85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792491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st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xe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5/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